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5806F8" w:rsidRPr="007E6D82" w:rsidRDefault="007E6D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806F8" w:rsidRPr="007E6D82" w:rsidRDefault="00EE3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6D82">
        <w:rPr>
          <w:rFonts w:eastAsia="Arial"/>
          <w:lang w:eastAsia="en-US" w:bidi="en-US"/>
        </w:rPr>
        <w:t>Contact Name</w:t>
      </w:r>
    </w:p>
    <w:p w:rsidR="005806F8" w:rsidRPr="007E6D82" w:rsidRDefault="00EE3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6D82">
        <w:rPr>
          <w:rFonts w:eastAsia="Arial"/>
          <w:lang w:eastAsia="en-US" w:bidi="en-US"/>
        </w:rPr>
        <w:t>Address</w:t>
      </w:r>
    </w:p>
    <w:p w:rsidR="005806F8" w:rsidRPr="007E6D82" w:rsidRDefault="00EE3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6D82">
        <w:rPr>
          <w:rFonts w:eastAsia="Arial"/>
          <w:lang w:eastAsia="en-US" w:bidi="en-US"/>
        </w:rPr>
        <w:t>Address2</w:t>
      </w:r>
      <w:r w:rsidRPr="007E6D82">
        <w:rPr>
          <w:rFonts w:eastAsia="Arial"/>
          <w:lang w:eastAsia="en-US" w:bidi="en-US"/>
        </w:rPr>
        <w:tab/>
      </w:r>
    </w:p>
    <w:p w:rsidR="007E6D82" w:rsidRDefault="00EE3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6D82">
        <w:rPr>
          <w:rFonts w:eastAsia="Arial"/>
          <w:lang w:eastAsia="en-US" w:bidi="en-US"/>
        </w:rPr>
        <w:t xml:space="preserve">City, </w:t>
      </w:r>
    </w:p>
    <w:p w:rsidR="005806F8" w:rsidRPr="007E6D82" w:rsidRDefault="00EE3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6D82">
        <w:rPr>
          <w:rFonts w:eastAsia="Arial"/>
          <w:lang w:eastAsia="en-US" w:bidi="en-US"/>
        </w:rPr>
        <w:t>Province</w:t>
      </w:r>
    </w:p>
    <w:p w:rsidR="005806F8" w:rsidRPr="007E6D82" w:rsidRDefault="00EE3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6D82">
        <w:rPr>
          <w:rFonts w:eastAsia="Arial"/>
          <w:lang w:eastAsia="en-US" w:bidi="en-US"/>
        </w:rPr>
        <w:t>Postal Code</w:t>
      </w: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5806F8" w:rsidRPr="00F638EB" w:rsidRDefault="007E6D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F638EB">
        <w:rPr>
          <w:rFonts w:eastAsia="Arial"/>
          <w:b/>
          <w:color w:val="000000"/>
          <w:lang w:eastAsia="en-US" w:bidi="en-US"/>
        </w:rPr>
        <w:t>RE</w:t>
      </w:r>
      <w:r w:rsidR="00162321">
        <w:rPr>
          <w:rFonts w:eastAsia="Arial"/>
          <w:b/>
          <w:color w:val="000000"/>
          <w:lang w:eastAsia="en-US" w:bidi="en-US"/>
        </w:rPr>
        <w:t>: CONGRATULATIONS - AWARDED</w:t>
      </w:r>
      <w:r w:rsidR="00EE384B" w:rsidRPr="00F638EB">
        <w:rPr>
          <w:rFonts w:eastAsia="Arial"/>
          <w:b/>
          <w:color w:val="000000"/>
          <w:lang w:eastAsia="en-US" w:bidi="en-US"/>
        </w:rPr>
        <w:t xml:space="preserve"> VALUED CUSTOMER STATUS!</w:t>
      </w: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32"/>
          <w:szCs w:val="32"/>
          <w:lang w:eastAsia="en-US" w:bidi="en-US"/>
        </w:rPr>
      </w:pP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5806F8" w:rsidRPr="007E6D82" w:rsidRDefault="00EE3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E6D82">
        <w:rPr>
          <w:rFonts w:eastAsia="Arial"/>
          <w:color w:val="000000"/>
          <w:lang w:eastAsia="en-US" w:bidi="en-US"/>
        </w:rPr>
        <w:t>Dear [CONTACT NAME],</w:t>
      </w: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806F8" w:rsidRPr="007E6D82" w:rsidRDefault="001623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We are delighted to let you know that y</w:t>
      </w:r>
      <w:r w:rsidR="00EE384B" w:rsidRPr="007E6D82">
        <w:rPr>
          <w:rFonts w:eastAsia="Arial"/>
          <w:lang w:eastAsia="en-US" w:bidi="en-US"/>
        </w:rPr>
        <w:t>ou</w:t>
      </w:r>
      <w:r w:rsidR="007E6D82">
        <w:rPr>
          <w:rFonts w:eastAsia="Arial"/>
          <w:lang w:eastAsia="en-US" w:bidi="en-US"/>
        </w:rPr>
        <w:t xml:space="preserve"> ha</w:t>
      </w:r>
      <w:r w:rsidR="00EE384B" w:rsidRPr="007E6D82">
        <w:rPr>
          <w:rFonts w:eastAsia="Arial"/>
          <w:lang w:eastAsia="en-US" w:bidi="en-US"/>
        </w:rPr>
        <w:t xml:space="preserve">ve reached our </w:t>
      </w:r>
      <w:r w:rsidR="00EE384B" w:rsidRPr="007E6D82">
        <w:rPr>
          <w:rFonts w:eastAsia="Arial"/>
          <w:b/>
          <w:lang w:eastAsia="en-US" w:bidi="en-US"/>
        </w:rPr>
        <w:t>Valued Customer Status</w:t>
      </w:r>
      <w:r w:rsidR="00EE384B" w:rsidRPr="007E6D82">
        <w:rPr>
          <w:rFonts w:eastAsia="Arial"/>
          <w:lang w:eastAsia="en-US" w:bidi="en-US"/>
        </w:rPr>
        <w:t>. That’s an hono</w:t>
      </w:r>
      <w:r w:rsidR="007E6D82">
        <w:rPr>
          <w:rFonts w:eastAsia="Arial"/>
          <w:lang w:eastAsia="en-US" w:bidi="en-US"/>
        </w:rPr>
        <w:t>u</w:t>
      </w:r>
      <w:r w:rsidR="00EE384B" w:rsidRPr="007E6D82">
        <w:rPr>
          <w:rFonts w:eastAsia="Arial"/>
          <w:lang w:eastAsia="en-US" w:bidi="en-US"/>
        </w:rPr>
        <w:t xml:space="preserve">r accorded to only a select few </w:t>
      </w:r>
      <w:r w:rsidR="00584F23">
        <w:rPr>
          <w:rFonts w:eastAsia="Arial"/>
          <w:lang w:eastAsia="en-US" w:bidi="en-US"/>
        </w:rPr>
        <w:t xml:space="preserve">of </w:t>
      </w:r>
      <w:r w:rsidR="00EE384B" w:rsidRPr="007E6D82">
        <w:rPr>
          <w:rFonts w:eastAsia="Arial"/>
          <w:lang w:eastAsia="en-US" w:bidi="en-US"/>
        </w:rPr>
        <w:t>[YOUR COMPANY NAME] customers.</w:t>
      </w: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806F8" w:rsidRPr="007E6D82" w:rsidRDefault="00EE3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6D82">
        <w:rPr>
          <w:rFonts w:eastAsia="Arial"/>
          <w:lang w:eastAsia="en-US" w:bidi="en-US"/>
        </w:rPr>
        <w:t>It means that we recogni</w:t>
      </w:r>
      <w:r w:rsidR="00584F23">
        <w:rPr>
          <w:rFonts w:eastAsia="Arial"/>
          <w:lang w:eastAsia="en-US" w:bidi="en-US"/>
        </w:rPr>
        <w:t>s</w:t>
      </w:r>
      <w:r w:rsidRPr="007E6D82">
        <w:rPr>
          <w:rFonts w:eastAsia="Arial"/>
          <w:lang w:eastAsia="en-US" w:bidi="en-US"/>
        </w:rPr>
        <w:t xml:space="preserve">e the very special </w:t>
      </w:r>
      <w:r w:rsidR="00162321">
        <w:rPr>
          <w:rFonts w:eastAsia="Arial"/>
          <w:lang w:eastAsia="en-US" w:bidi="en-US"/>
        </w:rPr>
        <w:t>requirements your Company need to meet your</w:t>
      </w:r>
      <w:r w:rsidRPr="007E6D82">
        <w:rPr>
          <w:rFonts w:eastAsia="Arial"/>
          <w:lang w:eastAsia="en-US" w:bidi="en-US"/>
        </w:rPr>
        <w:t xml:space="preserve"> volume and customi</w:t>
      </w:r>
      <w:r w:rsidR="00584F23">
        <w:rPr>
          <w:rFonts w:eastAsia="Arial"/>
          <w:lang w:eastAsia="en-US" w:bidi="en-US"/>
        </w:rPr>
        <w:t>s</w:t>
      </w:r>
      <w:r w:rsidR="00162321">
        <w:rPr>
          <w:rFonts w:eastAsia="Arial"/>
          <w:lang w:eastAsia="en-US" w:bidi="en-US"/>
        </w:rPr>
        <w:t>ation.</w:t>
      </w:r>
      <w:r w:rsidRPr="007E6D82">
        <w:rPr>
          <w:rFonts w:eastAsia="Arial"/>
          <w:lang w:eastAsia="en-US" w:bidi="en-US"/>
        </w:rPr>
        <w:t xml:space="preserve"> You</w:t>
      </w:r>
      <w:r w:rsidR="00162321">
        <w:rPr>
          <w:rFonts w:eastAsia="Arial"/>
          <w:lang w:eastAsia="en-US" w:bidi="en-US"/>
        </w:rPr>
        <w:t>r individual</w:t>
      </w:r>
      <w:r w:rsidRPr="007E6D82">
        <w:rPr>
          <w:rFonts w:eastAsia="Arial"/>
          <w:lang w:eastAsia="en-US" w:bidi="en-US"/>
        </w:rPr>
        <w:t xml:space="preserve"> need</w:t>
      </w:r>
      <w:r w:rsidR="00162321">
        <w:rPr>
          <w:rFonts w:eastAsia="Arial"/>
          <w:lang w:eastAsia="en-US" w:bidi="en-US"/>
        </w:rPr>
        <w:t xml:space="preserve"> to access our</w:t>
      </w:r>
      <w:r w:rsidRPr="007E6D82">
        <w:rPr>
          <w:rFonts w:eastAsia="Arial"/>
          <w:lang w:eastAsia="en-US" w:bidi="en-US"/>
        </w:rPr>
        <w:t xml:space="preserve"> design and manufacturing information, estimated delivery times, open-to-buy status, and dozens of other details that call for fast, accurate answers</w:t>
      </w:r>
      <w:r w:rsidR="00162321">
        <w:rPr>
          <w:rFonts w:eastAsia="Arial"/>
          <w:lang w:eastAsia="en-US" w:bidi="en-US"/>
        </w:rPr>
        <w:t xml:space="preserve"> we have met</w:t>
      </w:r>
      <w:r w:rsidRPr="007E6D82">
        <w:rPr>
          <w:rFonts w:eastAsia="Arial"/>
          <w:lang w:eastAsia="en-US" w:bidi="en-US"/>
        </w:rPr>
        <w:t>.</w:t>
      </w: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806F8" w:rsidRPr="007E6D82" w:rsidRDefault="00EE3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6D82">
        <w:rPr>
          <w:rFonts w:eastAsia="Arial"/>
          <w:lang w:eastAsia="en-US" w:bidi="en-US"/>
        </w:rPr>
        <w:t xml:space="preserve">To be sure you get the </w:t>
      </w:r>
      <w:r w:rsidR="00162321">
        <w:rPr>
          <w:rFonts w:eastAsia="Arial"/>
          <w:lang w:eastAsia="en-US" w:bidi="en-US"/>
        </w:rPr>
        <w:t>services</w:t>
      </w:r>
      <w:r w:rsidRPr="007E6D82">
        <w:rPr>
          <w:rFonts w:eastAsia="Arial"/>
          <w:lang w:eastAsia="en-US" w:bidi="en-US"/>
        </w:rPr>
        <w:t xml:space="preserve"> you need within minutes of your asking, we</w:t>
      </w:r>
      <w:r w:rsidR="0001251E">
        <w:rPr>
          <w:rFonts w:eastAsia="Arial"/>
          <w:lang w:eastAsia="en-US" w:bidi="en-US"/>
        </w:rPr>
        <w:t xml:space="preserve"> a</w:t>
      </w:r>
      <w:r w:rsidRPr="007E6D82">
        <w:rPr>
          <w:rFonts w:eastAsia="Arial"/>
          <w:lang w:eastAsia="en-US" w:bidi="en-US"/>
        </w:rPr>
        <w:t xml:space="preserve">re assigning you your very own Customer Service Representative. </w:t>
      </w:r>
      <w:r w:rsidRPr="007E6D82">
        <w:rPr>
          <w:rFonts w:eastAsia="Arial"/>
          <w:color w:val="000000"/>
          <w:lang w:eastAsia="en-US" w:bidi="en-US"/>
        </w:rPr>
        <w:t xml:space="preserve">[CSR NAME] </w:t>
      </w:r>
      <w:r w:rsidRPr="007E6D82">
        <w:rPr>
          <w:rFonts w:eastAsia="Arial"/>
          <w:lang w:eastAsia="en-US" w:bidi="en-US"/>
        </w:rPr>
        <w:t>will monitor your orders, review them with internal staff and keep me up-to-date on your activity while I</w:t>
      </w:r>
      <w:r w:rsidR="004662E2">
        <w:rPr>
          <w:rFonts w:eastAsia="Arial"/>
          <w:lang w:eastAsia="en-US" w:bidi="en-US"/>
        </w:rPr>
        <w:t xml:space="preserve"> a</w:t>
      </w:r>
      <w:r w:rsidRPr="007E6D82">
        <w:rPr>
          <w:rFonts w:eastAsia="Arial"/>
          <w:lang w:eastAsia="en-US" w:bidi="en-US"/>
        </w:rPr>
        <w:t>m out of the office. [HIS/HER] direct number is [NUMBER].</w:t>
      </w: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806F8" w:rsidRPr="007E6D82" w:rsidRDefault="00EE3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6D82">
        <w:rPr>
          <w:rFonts w:eastAsia="Arial"/>
          <w:color w:val="000000"/>
          <w:lang w:eastAsia="en-US" w:bidi="en-US"/>
        </w:rPr>
        <w:t xml:space="preserve">[CSR NAME] </w:t>
      </w:r>
      <w:r w:rsidRPr="007E6D82">
        <w:rPr>
          <w:rFonts w:eastAsia="Arial"/>
          <w:lang w:eastAsia="en-US" w:bidi="en-US"/>
        </w:rPr>
        <w:t xml:space="preserve">will </w:t>
      </w:r>
      <w:r w:rsidR="00162321">
        <w:rPr>
          <w:rFonts w:eastAsia="Arial"/>
          <w:lang w:eastAsia="en-US" w:bidi="en-US"/>
        </w:rPr>
        <w:t>contact you</w:t>
      </w:r>
      <w:r w:rsidRPr="007E6D82">
        <w:rPr>
          <w:rFonts w:eastAsia="Arial"/>
          <w:lang w:eastAsia="en-US" w:bidi="en-US"/>
        </w:rPr>
        <w:t xml:space="preserve"> next week to introduce [HIMSELF/HERSELF]. [HE’S/SHE’S] a bright young [MAN/WOMAN] who has been </w:t>
      </w:r>
      <w:r w:rsidR="00162321">
        <w:rPr>
          <w:rFonts w:eastAsia="Arial"/>
          <w:lang w:eastAsia="en-US" w:bidi="en-US"/>
        </w:rPr>
        <w:t>fully briefed on</w:t>
      </w:r>
      <w:r w:rsidRPr="007E6D82">
        <w:rPr>
          <w:rFonts w:eastAsia="Arial"/>
          <w:lang w:eastAsia="en-US" w:bidi="en-US"/>
        </w:rPr>
        <w:t xml:space="preserve"> every facet of your account. I’m sure [HE'LL/SHE’LL] do a wonderful job.</w:t>
      </w: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806F8" w:rsidRPr="007E6D82" w:rsidRDefault="001623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We value our relationship with you and [THEIR COMPANY NAME] and continued support</w:t>
      </w:r>
      <w:r w:rsidR="00EE384B" w:rsidRPr="007E6D82">
        <w:rPr>
          <w:rFonts w:eastAsia="Arial"/>
          <w:lang w:eastAsia="en-US" w:bidi="en-US"/>
        </w:rPr>
        <w:t>.</w:t>
      </w: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806F8" w:rsidRPr="007E6D82" w:rsidRDefault="004662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EE384B" w:rsidRPr="007E6D82">
        <w:rPr>
          <w:rFonts w:eastAsia="Arial"/>
          <w:lang w:eastAsia="en-US" w:bidi="en-US"/>
        </w:rPr>
        <w:t>,</w:t>
      </w: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806F8" w:rsidRPr="007E6D82" w:rsidRDefault="005806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5806F8" w:rsidRPr="007E6D82" w:rsidRDefault="00EE3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6D82">
        <w:rPr>
          <w:rFonts w:eastAsia="Arial"/>
          <w:lang w:eastAsia="en-US" w:bidi="en-US"/>
        </w:rPr>
        <w:t>[YOUR NAME]</w:t>
      </w:r>
    </w:p>
    <w:p w:rsidR="005806F8" w:rsidRPr="007E6D82" w:rsidRDefault="00EE3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E6D82">
        <w:rPr>
          <w:rFonts w:eastAsia="Arial"/>
          <w:color w:val="000000"/>
          <w:lang w:eastAsia="en-US" w:bidi="en-US"/>
        </w:rPr>
        <w:t>[YOUR TITLE]</w:t>
      </w:r>
    </w:p>
    <w:p w:rsidR="005806F8" w:rsidRPr="007E6D82" w:rsidRDefault="00EE3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E6D82">
        <w:rPr>
          <w:rFonts w:eastAsia="Arial"/>
          <w:color w:val="000000"/>
          <w:lang w:eastAsia="en-US" w:bidi="en-US"/>
        </w:rPr>
        <w:t>[YOUR PHONE NUMBER]</w:t>
      </w:r>
    </w:p>
    <w:p w:rsidR="005806F8" w:rsidRPr="004662E2" w:rsidRDefault="00EE3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E6D82">
        <w:rPr>
          <w:rFonts w:eastAsia="Arial"/>
          <w:color w:val="000000"/>
          <w:lang w:eastAsia="en-US" w:bidi="en-US"/>
        </w:rPr>
        <w:t xml:space="preserve">[YOUREMAIL@YOURCOMPANY.COM] </w:t>
      </w:r>
    </w:p>
    <w:sectPr w:rsidR="005806F8" w:rsidRPr="004662E2" w:rsidSect="002F72DF">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45D2" w:rsidRDefault="00FA45D2">
      <w:r>
        <w:separator/>
      </w:r>
    </w:p>
  </w:endnote>
  <w:endnote w:type="continuationSeparator" w:id="0">
    <w:p w:rsidR="00FA45D2" w:rsidRDefault="00FA4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06F8" w:rsidRDefault="00EE384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5806F8" w:rsidRDefault="00EE384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5806F8" w:rsidRDefault="00EE384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5806F8" w:rsidRDefault="00C645B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EE384B">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45D2" w:rsidRDefault="00FA45D2">
      <w:r>
        <w:separator/>
      </w:r>
    </w:p>
  </w:footnote>
  <w:footnote w:type="continuationSeparator" w:id="0">
    <w:p w:rsidR="00FA45D2" w:rsidRDefault="00FA45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06F8" w:rsidRDefault="005806F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bQ0MDcwMzYzMzVT0lEKTi0uzszPAykwqQUAZncioSwAAAA="/>
    <w:docVar w:name="Description" w:val="If you want to inform your client that they've ATTAINED VALUED CUSTOMER STATUS and therefore you are allocating a Customer Service Rep to them.This letter template will assist you.  Keeping your client informed of your companies activities  indicates professionalism and works towards the reputation of your business. TemplateGuru has samples of letters to help you communicate with them professionaly. You can find more template examples here   https://www.templateguru.co.za/templates"/>
    <w:docVar w:name="Excerpt" w:val="RE: YOU HAVE ATTAINED VALUED CUSTOMER STATUS!_x000a_Dear [CONTACT NAME], You have reached our Valued Customer Status. That’s an honour accorded to only a select few of [YOUR COMPANY NAME] customers."/>
    <w:docVar w:name="Tags" w:val="sales and marketing, sale, tips, script, report, business document, entrepreneur, entrepreneurship, sample, rate your company, develop, surveys, comparison, quality, marketing, scale, client satisfaction, brand loyalty, sales letter, you have attained valued customer status template, you have attained valued customer status example"/>
  </w:docVars>
  <w:rsids>
    <w:rsidRoot w:val="005806F8"/>
    <w:rsid w:val="0001251E"/>
    <w:rsid w:val="00162321"/>
    <w:rsid w:val="002F72DF"/>
    <w:rsid w:val="003F41A3"/>
    <w:rsid w:val="004662E2"/>
    <w:rsid w:val="00570E22"/>
    <w:rsid w:val="005806F8"/>
    <w:rsid w:val="00584F23"/>
    <w:rsid w:val="006645AA"/>
    <w:rsid w:val="007E6D82"/>
    <w:rsid w:val="00B42C16"/>
    <w:rsid w:val="00C645BF"/>
    <w:rsid w:val="00EE384B"/>
    <w:rsid w:val="00F638EB"/>
    <w:rsid w:val="00F7781E"/>
    <w:rsid w:val="00FA45D2"/>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F72DF"/>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2F72DF"/>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2F72DF"/>
    <w:pPr>
      <w:tabs>
        <w:tab w:val="center" w:pos="4320"/>
        <w:tab w:val="right" w:pos="8640"/>
      </w:tabs>
    </w:pPr>
  </w:style>
  <w:style w:type="paragraph" w:styleId="Footer">
    <w:name w:val="footer"/>
    <w:basedOn w:val="Normal"/>
    <w:qFormat/>
    <w:rsid w:val="002F72DF"/>
    <w:pPr>
      <w:tabs>
        <w:tab w:val="center" w:pos="4320"/>
        <w:tab w:val="right" w:pos="8640"/>
      </w:tabs>
    </w:pPr>
  </w:style>
  <w:style w:type="character" w:styleId="Hyperlink">
    <w:name w:val="Hyperlink"/>
    <w:qFormat/>
    <w:rsid w:val="002F72DF"/>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1</Pages>
  <Words>205</Words>
  <Characters>1108</Characters>
  <Application>Microsoft Office Word</Application>
  <DocSecurity>0</DocSecurity>
  <Lines>46</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11:16:00Z</dcterms:created>
  <dcterms:modified xsi:type="dcterms:W3CDTF">2019-10-21T19:19:00Z</dcterms:modified>
  <cp:category/>
</cp:coreProperties>
</file>